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937AB" w14:textId="77777777" w:rsidR="005B06DC" w:rsidRPr="004E615F" w:rsidRDefault="00735A93" w:rsidP="005B06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Documentation for </w:t>
      </w:r>
      <w:r w:rsidR="006B5920"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Online Shopping Site-Project 2</w:t>
      </w:r>
      <w:r w:rsidR="005A5888" w:rsidRPr="004E615F">
        <w:rPr>
          <w:rFonts w:ascii="Times New Roman" w:eastAsia="Times New Roman" w:hAnsi="Times New Roman" w:cs="Times New Roman"/>
          <w:sz w:val="24"/>
          <w:szCs w:val="24"/>
        </w:rPr>
        <w:t xml:space="preserve">  </w:t>
      </w:r>
    </w:p>
    <w:p w14:paraId="46B96D3E" w14:textId="77777777" w:rsidR="005B06DC" w:rsidRPr="004E615F" w:rsidRDefault="005A5888" w:rsidP="005B06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/***********************************************************************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Programmer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: Sravya Chava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Cours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CSCI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4391.05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Dat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02/25/2019</w:t>
      </w:r>
    </w:p>
    <w:p w14:paraId="52A0C05C" w14:textId="77777777" w:rsidR="001374C0" w:rsidRPr="004E615F" w:rsidRDefault="005A5888" w:rsidP="001374C0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Assignment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Program #2: Online Shopping Sit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Environment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292C15" w:rsidRPr="004E615F">
        <w:rPr>
          <w:rFonts w:ascii="Times New Roman" w:eastAsia="Times New Roman" w:hAnsi="Times New Roman" w:cs="Times New Roman"/>
          <w:sz w:val="24"/>
          <w:szCs w:val="24"/>
        </w:rPr>
        <w:t>Java</w:t>
      </w:r>
      <w:r w:rsidR="002F406F" w:rsidRPr="004E615F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 xml:space="preserve">IntelliJ </w:t>
      </w:r>
      <w:r w:rsidR="00292C15" w:rsidRPr="004E615F">
        <w:rPr>
          <w:rFonts w:ascii="Times New Roman" w:eastAsia="Times New Roman" w:hAnsi="Times New Roman" w:cs="Times New Roman"/>
          <w:sz w:val="24"/>
          <w:szCs w:val="24"/>
        </w:rPr>
        <w:t>ID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Files Included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 xml:space="preserve">WebUser.java, ShoppingCart.java, Product.java, LineItem.java, Payment.java, * Order.java, Product.java, OrderStatus.java, Account.java, Userstate.java, Customer.java, </w:t>
      </w:r>
      <w:r w:rsidR="006B5920" w:rsidRPr="004E615F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* * *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* User.java</w:t>
      </w:r>
      <w:r w:rsidR="004E615F">
        <w:rPr>
          <w:rFonts w:ascii="Times New Roman" w:eastAsia="Times New Roman" w:hAnsi="Times New Roman" w:cs="Times New Roman"/>
          <w:sz w:val="24"/>
          <w:szCs w:val="24"/>
        </w:rPr>
        <w:t>, Driver.java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Purpos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>: 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 xml:space="preserve">Implementing online Shopping site classes using cloneable, Generics, Comparable, </w:t>
      </w:r>
      <w:r w:rsidR="00181D33">
        <w:rPr>
          <w:rFonts w:ascii="Times New Roman" w:eastAsia="Times New Roman" w:hAnsi="Times New Roman" w:cs="Times New Roman"/>
          <w:sz w:val="24"/>
          <w:szCs w:val="24"/>
        </w:rPr>
        <w:t xml:space="preserve"> *</w:t>
      </w:r>
      <w:r w:rsid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Comparator, Bounded types and wildcards.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Input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: Not Availabl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Preconditions</w:t>
      </w:r>
      <w:r w:rsidR="001374C0"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/Assumptions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4E615F">
        <w:rPr>
          <w:rFonts w:ascii="Times New Roman" w:eastAsia="Times New Roman" w:hAnsi="Times New Roman" w:cs="Times New Roman"/>
          <w:sz w:val="24"/>
          <w:szCs w:val="24"/>
        </w:rPr>
        <w:t>Not a</w:t>
      </w:r>
      <w:r w:rsidR="006B5920" w:rsidRPr="004E615F">
        <w:rPr>
          <w:rFonts w:ascii="Times New Roman" w:eastAsia="Times New Roman" w:hAnsi="Times New Roman" w:cs="Times New Roman"/>
          <w:sz w:val="24"/>
          <w:szCs w:val="24"/>
        </w:rPr>
        <w:t>vailabl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Output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6B5920" w:rsidRPr="004E615F">
        <w:rPr>
          <w:rFonts w:ascii="Times New Roman" w:hAnsi="Times New Roman" w:cs="Times New Roman"/>
        </w:rPr>
        <w:t xml:space="preserve">Gives a cloned customer object using cloneable, sorted Orders using comparable, sorting </w:t>
      </w:r>
      <w:r w:rsidR="006B5920" w:rsidRPr="004E615F">
        <w:rPr>
          <w:rFonts w:ascii="Times New Roman" w:hAnsi="Times New Roman" w:cs="Times New Roman"/>
          <w:color w:val="FFFFFF" w:themeColor="background1"/>
          <w:sz w:val="24"/>
          <w:szCs w:val="24"/>
        </w:rPr>
        <w:t>*</w:t>
      </w:r>
      <w:r w:rsidR="006B5920" w:rsidRPr="004E615F">
        <w:rPr>
          <w:rFonts w:ascii="Times New Roman" w:hAnsi="Times New Roman" w:cs="Times New Roman"/>
          <w:color w:val="FFFFFF" w:themeColor="background1"/>
        </w:rPr>
        <w:t xml:space="preserve"> </w:t>
      </w:r>
      <w:r w:rsidR="006B5920" w:rsidRPr="004E615F">
        <w:rPr>
          <w:rFonts w:ascii="Times New Roman" w:hAnsi="Times New Roman" w:cs="Times New Roman"/>
          <w:color w:val="FFFFFF" w:themeColor="background1"/>
          <w:sz w:val="24"/>
          <w:szCs w:val="24"/>
        </w:rPr>
        <w:t>*</w:t>
      </w:r>
      <w:r w:rsidR="004E615F">
        <w:rPr>
          <w:rFonts w:ascii="Times New Roman" w:hAnsi="Times New Roman" w:cs="Times New Roman"/>
          <w:b/>
        </w:rPr>
        <w:t xml:space="preserve"> </w:t>
      </w:r>
      <w:r w:rsidR="004E615F" w:rsidRPr="004E615F">
        <w:rPr>
          <w:rFonts w:ascii="Times New Roman" w:hAnsi="Times New Roman" w:cs="Times New Roman"/>
        </w:rPr>
        <w:t>*</w:t>
      </w:r>
      <w:r w:rsidR="004E615F">
        <w:rPr>
          <w:rFonts w:ascii="Times New Roman" w:hAnsi="Times New Roman" w:cs="Times New Roman"/>
          <w:b/>
        </w:rPr>
        <w:t xml:space="preserve"> </w:t>
      </w:r>
      <w:r w:rsidR="004E615F" w:rsidRPr="004E615F">
        <w:rPr>
          <w:rFonts w:ascii="Times New Roman" w:hAnsi="Times New Roman" w:cs="Times New Roman"/>
        </w:rPr>
        <w:t>products</w:t>
      </w:r>
      <w:r w:rsidR="004E615F" w:rsidRPr="004E615F">
        <w:rPr>
          <w:rFonts w:ascii="Times New Roman" w:hAnsi="Times New Roman" w:cs="Times New Roman"/>
          <w:b/>
        </w:rPr>
        <w:t xml:space="preserve"> </w:t>
      </w:r>
      <w:r w:rsidR="006B5920" w:rsidRPr="004E615F">
        <w:rPr>
          <w:rFonts w:ascii="Times New Roman" w:hAnsi="Times New Roman" w:cs="Times New Roman"/>
        </w:rPr>
        <w:t>using a name comparator</w:t>
      </w:r>
      <w:r w:rsidR="004E615F">
        <w:rPr>
          <w:rFonts w:ascii="Times New Roman" w:hAnsi="Times New Roman" w:cs="Times New Roman"/>
        </w:rPr>
        <w:t xml:space="preserve">, Users extending web user using bounded types,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Postconditions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  </w:t>
      </w:r>
      <w:r w:rsidR="004E615F">
        <w:rPr>
          <w:rFonts w:ascii="Times New Roman" w:eastAsia="Times New Roman" w:hAnsi="Times New Roman" w:cs="Times New Roman"/>
          <w:sz w:val="24"/>
          <w:szCs w:val="24"/>
        </w:rPr>
        <w:t>Not available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 </w:t>
      </w:r>
      <w:r w:rsidRPr="004E615F">
        <w:rPr>
          <w:rFonts w:ascii="Times New Roman" w:eastAsia="Times New Roman" w:hAnsi="Times New Roman" w:cs="Times New Roman"/>
          <w:b/>
          <w:bCs/>
          <w:sz w:val="24"/>
          <w:szCs w:val="24"/>
        </w:rPr>
        <w:t>Algorithm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7C006548" w14:textId="77777777" w:rsidR="004E615F" w:rsidRDefault="002F406F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E615F"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r w:rsidR="004E615F">
        <w:rPr>
          <w:rFonts w:ascii="Times New Roman" w:eastAsia="Times New Roman" w:hAnsi="Times New Roman" w:cs="Times New Roman"/>
          <w:sz w:val="24"/>
          <w:szCs w:val="24"/>
        </w:rPr>
        <w:t>Construct all the required classes using Generics.</w:t>
      </w:r>
    </w:p>
    <w:p w14:paraId="363A6F85" w14:textId="77777777" w:rsidR="004E615F" w:rsidRDefault="004E615F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Declare all the parameters with the generic data types including the parameters having </w:t>
      </w:r>
      <w:r w:rsidRPr="004E615F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* * * </w:t>
      </w:r>
      <w:r>
        <w:rPr>
          <w:rFonts w:ascii="Times New Roman" w:eastAsia="Times New Roman" w:hAnsi="Times New Roman" w:cs="Times New Roman"/>
          <w:sz w:val="24"/>
          <w:szCs w:val="24"/>
        </w:rPr>
        <w:t>*      reference variable of classes.</w:t>
      </w:r>
      <w:r w:rsidR="005A5888" w:rsidRPr="004E615F">
        <w:rPr>
          <w:rFonts w:ascii="Times New Roman" w:eastAsia="Times New Roman" w:hAnsi="Times New Roman" w:cs="Times New Roman"/>
          <w:sz w:val="24"/>
          <w:szCs w:val="24"/>
        </w:rPr>
        <w:br/>
        <w:t>*      </w:t>
      </w:r>
      <w:r>
        <w:rPr>
          <w:rFonts w:ascii="Times New Roman" w:eastAsia="Times New Roman" w:hAnsi="Times New Roman" w:cs="Times New Roman"/>
          <w:sz w:val="24"/>
          <w:szCs w:val="24"/>
        </w:rPr>
        <w:t>Generate getters and setters to all the private variables.</w:t>
      </w:r>
    </w:p>
    <w:p w14:paraId="7AD51E99" w14:textId="77777777" w:rsidR="004E615F" w:rsidRDefault="004E615F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Generate the constructor and to String methods in all the classes.</w:t>
      </w:r>
      <w:r w:rsidR="005A5888" w:rsidRPr="004E615F">
        <w:rPr>
          <w:rFonts w:ascii="Times New Roman" w:eastAsia="Times New Roman" w:hAnsi="Times New Roman" w:cs="Times New Roman"/>
          <w:sz w:val="24"/>
          <w:szCs w:val="24"/>
        </w:rPr>
        <w:br/>
        <w:t>*      </w:t>
      </w:r>
      <w:r>
        <w:rPr>
          <w:rFonts w:ascii="Times New Roman" w:eastAsia="Times New Roman" w:hAnsi="Times New Roman" w:cs="Times New Roman"/>
          <w:sz w:val="24"/>
          <w:szCs w:val="24"/>
        </w:rPr>
        <w:t>Customer class implements the cloneable interface</w:t>
      </w:r>
      <w:r w:rsidR="005B06DC" w:rsidRP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nd overrides clone method to return      *      customer object.</w:t>
      </w:r>
      <w:r w:rsidR="005A5888" w:rsidRPr="004E615F">
        <w:rPr>
          <w:rFonts w:ascii="Times New Roman" w:eastAsia="Times New Roman" w:hAnsi="Times New Roman" w:cs="Times New Roman"/>
          <w:sz w:val="24"/>
          <w:szCs w:val="24"/>
        </w:rPr>
        <w:t>  </w:t>
      </w:r>
    </w:p>
    <w:p w14:paraId="5D03D941" w14:textId="77777777" w:rsidR="00484E71" w:rsidRDefault="004E615F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r w:rsidR="00484E71">
        <w:rPr>
          <w:rFonts w:ascii="Times New Roman" w:eastAsia="Times New Roman" w:hAnsi="Times New Roman" w:cs="Times New Roman"/>
          <w:sz w:val="24"/>
          <w:szCs w:val="24"/>
        </w:rPr>
        <w:t>In Driver class customer object is created using setters.</w:t>
      </w:r>
    </w:p>
    <w:p w14:paraId="77B26E3F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Also, new customer object is created by cloning the old objec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using .clon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3C6CB6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Now print all the old object parameters using getters.</w:t>
      </w:r>
    </w:p>
    <w:p w14:paraId="1023457B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Comparator is imported to Order class.</w:t>
      </w:r>
    </w:p>
    <w:p w14:paraId="342D3E79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Order class implements Comparable.</w:t>
      </w:r>
    </w:p>
    <w:p w14:paraId="46C28A0A" w14:textId="239A8465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</w:t>
      </w:r>
      <w:r w:rsidR="005B06DC" w:rsidRP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mpare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ethod of Comparable is overridden to compare all the orders based on order   *      number.</w:t>
      </w:r>
    </w:p>
    <w:p w14:paraId="3036728F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In Driver Clas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rd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Objects array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derArra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is created with different order objects.</w:t>
      </w:r>
    </w:p>
    <w:p w14:paraId="33D59205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derArra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sorted u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rays.sor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derarra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34F9AE4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Comparator is imported to Product class.</w:t>
      </w:r>
    </w:p>
    <w:p w14:paraId="3FF5E4D6" w14:textId="77777777" w:rsidR="00484E71" w:rsidRDefault="00484E71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Product class has a Name comparator in which compare method is overridden.</w:t>
      </w:r>
    </w:p>
    <w:p w14:paraId="5758AE92" w14:textId="77777777" w:rsidR="00484E71" w:rsidRDefault="00181D33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r w:rsidR="00484E71">
        <w:rPr>
          <w:rFonts w:ascii="Times New Roman" w:eastAsia="Times New Roman" w:hAnsi="Times New Roman" w:cs="Times New Roman"/>
          <w:sz w:val="24"/>
          <w:szCs w:val="24"/>
        </w:rPr>
        <w:t>In Driver class product objects array is crea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different products.</w:t>
      </w:r>
    </w:p>
    <w:p w14:paraId="002E0629" w14:textId="77777777" w:rsidR="00484E71" w:rsidRDefault="00181D33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*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Arra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sorted u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eCompara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rays.sor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Arra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81D33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*   * * </w:t>
      </w:r>
      <w:proofErr w:type="gramStart"/>
      <w:r w:rsidRPr="00181D33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>*  *</w:t>
      </w:r>
      <w:proofErr w:type="gramEnd"/>
      <w:r w:rsidRPr="00181D33"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eCompara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0F4A12B7" w14:textId="5577C360" w:rsidR="00FE4A64" w:rsidRDefault="0088660E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</w:t>
      </w:r>
      <w:r w:rsidR="00FE4A64">
        <w:rPr>
          <w:rFonts w:ascii="Times New Roman" w:eastAsia="Times New Roman" w:hAnsi="Times New Roman" w:cs="Times New Roman"/>
          <w:sz w:val="24"/>
          <w:szCs w:val="24"/>
        </w:rPr>
        <w:t xml:space="preserve">      Create a </w:t>
      </w:r>
      <w:proofErr w:type="spellStart"/>
      <w:r w:rsidR="00FE4A64">
        <w:rPr>
          <w:rFonts w:ascii="Times New Roman" w:eastAsia="Times New Roman" w:hAnsi="Times New Roman" w:cs="Times New Roman"/>
          <w:sz w:val="24"/>
          <w:szCs w:val="24"/>
        </w:rPr>
        <w:t>WebUser</w:t>
      </w:r>
      <w:proofErr w:type="spellEnd"/>
      <w:r w:rsidR="00FE4A64">
        <w:rPr>
          <w:rFonts w:ascii="Times New Roman" w:eastAsia="Times New Roman" w:hAnsi="Times New Roman" w:cs="Times New Roman"/>
          <w:sz w:val="24"/>
          <w:szCs w:val="24"/>
        </w:rPr>
        <w:t xml:space="preserve"> class. </w:t>
      </w:r>
    </w:p>
    <w:p w14:paraId="5782FA66" w14:textId="2E1AD4BF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User clas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tend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U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Student User extend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U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ffU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xtends                  *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U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3C5A973" w14:textId="03E83EDB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Using bounded type with generics, </w:t>
      </w:r>
      <w:proofErr w:type="gramStart"/>
      <w:r w:rsidR="00A95FD8"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gramEnd"/>
      <w:r w:rsidR="00A95F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lass unknown type can exte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ebUs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1508E5" w14:textId="77777777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      We can then the method in all the classes by passing respective objects in place of unknown *      type.</w:t>
      </w:r>
    </w:p>
    <w:p w14:paraId="24ADB0E2" w14:textId="77777777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Upper wild cards are implemented by Account extend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rentaccount</w:t>
      </w:r>
      <w:proofErr w:type="spellEnd"/>
    </w:p>
    <w:p w14:paraId="559E4D7E" w14:textId="66D48430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A method is creating in which the list of objects supers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rentAccou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method can       *      accept onl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rent</w:t>
      </w:r>
      <w:r w:rsidR="00A95FD8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cou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its subtype Account.</w:t>
      </w:r>
    </w:p>
    <w:p w14:paraId="1678D9D6" w14:textId="55520F6E" w:rsidR="00FE4A64" w:rsidRDefault="00FE4A64" w:rsidP="00FE4A6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</w:t>
      </w:r>
      <w:r>
        <w:rPr>
          <w:rFonts w:ascii="Times New Roman" w:eastAsia="Times New Roman" w:hAnsi="Times New Roman" w:cs="Times New Roman"/>
          <w:sz w:val="24"/>
          <w:szCs w:val="24"/>
        </w:rPr>
        <w:t>Low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d cards are implemented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shPay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extending Pa</w:t>
      </w:r>
      <w:r>
        <w:rPr>
          <w:rFonts w:ascii="Times New Roman" w:eastAsia="Times New Roman" w:hAnsi="Times New Roman" w:cs="Times New Roman"/>
          <w:sz w:val="24"/>
          <w:szCs w:val="24"/>
        </w:rPr>
        <w:t>yme</w:t>
      </w:r>
      <w:r>
        <w:rPr>
          <w:rFonts w:ascii="Times New Roman" w:eastAsia="Times New Roman" w:hAnsi="Times New Roman" w:cs="Times New Roman"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lass</w:t>
      </w:r>
    </w:p>
    <w:p w14:paraId="35499BDE" w14:textId="01C458A1" w:rsidR="00FE4A64" w:rsidRDefault="00FE4A64" w:rsidP="00FE4A64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*      A method is creating in which the list of objects </w:t>
      </w:r>
      <w:r>
        <w:rPr>
          <w:rFonts w:ascii="Times New Roman" w:eastAsia="Times New Roman" w:hAnsi="Times New Roman" w:cs="Times New Roman"/>
          <w:sz w:val="24"/>
          <w:szCs w:val="24"/>
        </w:rPr>
        <w:t>extend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Pa</w:t>
      </w:r>
      <w:r>
        <w:rPr>
          <w:rFonts w:ascii="Times New Roman" w:eastAsia="Times New Roman" w:hAnsi="Times New Roman" w:cs="Times New Roman"/>
          <w:sz w:val="24"/>
          <w:szCs w:val="24"/>
        </w:rPr>
        <w:t>ym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, method can       </w:t>
      </w:r>
      <w:r w:rsidR="00FA2206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*      accept onl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shPay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its s</w:t>
      </w:r>
      <w:r>
        <w:rPr>
          <w:rFonts w:ascii="Times New Roman" w:eastAsia="Times New Roman" w:hAnsi="Times New Roman" w:cs="Times New Roman"/>
          <w:sz w:val="24"/>
          <w:szCs w:val="24"/>
        </w:rPr>
        <w:t>u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ype </w:t>
      </w:r>
      <w:r>
        <w:rPr>
          <w:rFonts w:ascii="Times New Roman" w:eastAsia="Times New Roman" w:hAnsi="Times New Roman" w:cs="Times New Roman"/>
          <w:sz w:val="24"/>
          <w:szCs w:val="24"/>
        </w:rPr>
        <w:t>Payment class.</w:t>
      </w:r>
    </w:p>
    <w:p w14:paraId="310E8E61" w14:textId="77777777" w:rsidR="00FE4A64" w:rsidRDefault="00FE4A64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00AF14B0" w14:textId="34A9152E" w:rsidR="00E535AA" w:rsidRPr="004E615F" w:rsidRDefault="005A5888" w:rsidP="004E615F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***********************************************************************/ </w:t>
      </w:r>
      <w:r w:rsidRPr="004E615F">
        <w:rPr>
          <w:rFonts w:ascii="Times New Roman" w:eastAsia="Times New Roman" w:hAnsi="Times New Roman" w:cs="Times New Roman"/>
          <w:sz w:val="24"/>
          <w:szCs w:val="24"/>
        </w:rPr>
        <w:br/>
      </w:r>
      <w:r w:rsidR="00E535AA" w:rsidRPr="004E61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35AA" w:rsidRPr="004E615F">
        <w:rPr>
          <w:rFonts w:ascii="Times New Roman" w:eastAsia="Times New Roman" w:hAnsi="Times New Roman" w:cs="Times New Roman"/>
          <w:sz w:val="24"/>
          <w:szCs w:val="24"/>
        </w:rPr>
        <w:br/>
        <w:t xml:space="preserve">  </w:t>
      </w:r>
    </w:p>
    <w:sectPr w:rsidR="00E535AA" w:rsidRPr="004E615F" w:rsidSect="00CB21AD">
      <w:pgSz w:w="12240" w:h="15840"/>
      <w:pgMar w:top="99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awtLAwsrAwNzVW0lEKTi0uzszPAykwqgUAmFA1UCwAAAA="/>
  </w:docVars>
  <w:rsids>
    <w:rsidRoot w:val="005A5888"/>
    <w:rsid w:val="000759B7"/>
    <w:rsid w:val="001374C0"/>
    <w:rsid w:val="00181D33"/>
    <w:rsid w:val="00292C15"/>
    <w:rsid w:val="002F406F"/>
    <w:rsid w:val="00484E71"/>
    <w:rsid w:val="004E615F"/>
    <w:rsid w:val="005A5888"/>
    <w:rsid w:val="005B06DC"/>
    <w:rsid w:val="006B5920"/>
    <w:rsid w:val="00735A93"/>
    <w:rsid w:val="0088660E"/>
    <w:rsid w:val="00A95FD8"/>
    <w:rsid w:val="00B00919"/>
    <w:rsid w:val="00B7647E"/>
    <w:rsid w:val="00BD665C"/>
    <w:rsid w:val="00CB21AD"/>
    <w:rsid w:val="00DC2D58"/>
    <w:rsid w:val="00DE159D"/>
    <w:rsid w:val="00E535AA"/>
    <w:rsid w:val="00FA2206"/>
    <w:rsid w:val="00FE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EBFF3"/>
  <w15:chartTrackingRefBased/>
  <w15:docId w15:val="{9F16550E-8122-4A81-BAAF-CA4BBE259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5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25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 - Clear Lake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Sharon Perkins</dc:creator>
  <cp:keywords/>
  <dc:description/>
  <cp:lastModifiedBy>sravya chava</cp:lastModifiedBy>
  <cp:revision>22</cp:revision>
  <dcterms:created xsi:type="dcterms:W3CDTF">2018-01-22T15:14:00Z</dcterms:created>
  <dcterms:modified xsi:type="dcterms:W3CDTF">2019-02-28T02:34:00Z</dcterms:modified>
</cp:coreProperties>
</file>